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5BFD" w:rsidRPr="00D14FB0" w:rsidRDefault="00D14FB0">
      <w:pPr>
        <w:rPr>
          <w:rFonts w:ascii="Nirmala UI" w:hAnsi="Nirmala UI" w:cs="Nirmala UI"/>
        </w:rPr>
      </w:pPr>
      <w:r w:rsidRPr="00D14FB0">
        <w:rPr>
          <w:rFonts w:ascii="Nirmala UI" w:hAnsi="Nirmala UI" w:cs="Nirmala UI"/>
          <w:noProof/>
        </w:rPr>
        <w:t>Basically,</w:t>
      </w:r>
      <w:r>
        <w:rPr>
          <w:rFonts w:ascii="Nirmala UI" w:hAnsi="Nirmala UI" w:cs="Nirmala UI"/>
        </w:rPr>
        <w:t xml:space="preserve"> I wanted to learn a lot about GIT and GITHUB. For my own </w:t>
      </w:r>
      <w:r w:rsidRPr="00D14FB0">
        <w:rPr>
          <w:rFonts w:ascii="Nirmala UI" w:hAnsi="Nirmala UI" w:cs="Nirmala UI"/>
          <w:noProof/>
        </w:rPr>
        <w:t>purpose,</w:t>
      </w:r>
      <w:r>
        <w:rPr>
          <w:rFonts w:ascii="Nirmala UI" w:hAnsi="Nirmala UI" w:cs="Nirmala UI"/>
        </w:rPr>
        <w:t xml:space="preserve"> I am doing all this. I want to be great coder gradually.</w:t>
      </w:r>
      <w:bookmarkStart w:id="0" w:name="_GoBack"/>
      <w:bookmarkEnd w:id="0"/>
    </w:p>
    <w:sectPr w:rsidR="00D15BFD" w:rsidRPr="00D14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jQ1MTE3tjSzMLVU0lEKTi0uzszPAykwrAUAeJ3EVywAAAA="/>
  </w:docVars>
  <w:rsids>
    <w:rsidRoot w:val="00FA658C"/>
    <w:rsid w:val="00A30E80"/>
    <w:rsid w:val="00D14FB0"/>
    <w:rsid w:val="00D15BFD"/>
    <w:rsid w:val="00FA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2F3F1"/>
  <w15:chartTrackingRefBased/>
  <w15:docId w15:val="{6BF42FDF-93EF-4DCD-A0E2-6C85F55EB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 Taqui</dc:creator>
  <cp:keywords/>
  <dc:description/>
  <cp:lastModifiedBy>Rashid Taqui</cp:lastModifiedBy>
  <cp:revision>2</cp:revision>
  <dcterms:created xsi:type="dcterms:W3CDTF">2017-04-07T06:52:00Z</dcterms:created>
  <dcterms:modified xsi:type="dcterms:W3CDTF">2017-04-07T06:56:00Z</dcterms:modified>
</cp:coreProperties>
</file>